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8551A3" w14:textId="555173E4" w:rsidR="008644BD" w:rsidRDefault="008644BD">
      <w:r>
        <w:t>George Landis</w:t>
      </w:r>
    </w:p>
    <w:p w14:paraId="7943B885" w14:textId="3EEDE95D" w:rsidR="008644BD" w:rsidRDefault="008644BD">
      <w:r>
        <w:t>ECET 164</w:t>
      </w:r>
    </w:p>
    <w:p w14:paraId="440DE112" w14:textId="30D7DC14" w:rsidR="00B735A1" w:rsidRDefault="008644BD">
      <w:r>
        <w:t>Lab_05</w:t>
      </w:r>
      <w:bookmarkStart w:id="0" w:name="_GoBack"/>
      <w:bookmarkEnd w:id="0"/>
    </w:p>
    <w:p w14:paraId="5EB71D39" w14:textId="65D80692" w:rsidR="008644BD" w:rsidRDefault="00130FB9">
      <w:r>
        <w:t>Coding</w:t>
      </w:r>
    </w:p>
    <w:p w14:paraId="306AA05B" w14:textId="77777777" w:rsidR="00B735A1" w:rsidRPr="00B735A1" w:rsidRDefault="00B735A1" w:rsidP="00B735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>// Local Variables</w:t>
      </w:r>
    </w:p>
    <w:p w14:paraId="05969063" w14:textId="77777777" w:rsidR="00B735A1" w:rsidRPr="00B735A1" w:rsidRDefault="00B735A1" w:rsidP="00B735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double power = 0;</w:t>
      </w:r>
    </w:p>
    <w:p w14:paraId="7C2DEAD2" w14:textId="77777777" w:rsidR="00B735A1" w:rsidRPr="00B735A1" w:rsidRDefault="00B735A1" w:rsidP="00B735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double seconds; // The Total seconds</w:t>
      </w:r>
    </w:p>
    <w:p w14:paraId="089677B9" w14:textId="77777777" w:rsidR="00B735A1" w:rsidRPr="00B735A1" w:rsidRDefault="00B735A1" w:rsidP="00B735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double joules; // the number of joules</w:t>
      </w:r>
    </w:p>
    <w:p w14:paraId="0F7BAA62" w14:textId="77777777" w:rsidR="00B735A1" w:rsidRPr="00B735A1" w:rsidRDefault="00B735A1" w:rsidP="00B735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</w:t>
      </w:r>
      <w:proofErr w:type="spellStart"/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>int</w:t>
      </w:r>
      <w:proofErr w:type="spellEnd"/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unt = 1; // Loop counter, </w:t>
      </w:r>
      <w:proofErr w:type="spellStart"/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>intialized</w:t>
      </w:r>
      <w:proofErr w:type="spellEnd"/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ith 1</w:t>
      </w:r>
    </w:p>
    <w:p w14:paraId="16443198" w14:textId="77777777" w:rsidR="00B735A1" w:rsidRPr="00B735A1" w:rsidRDefault="00B735A1" w:rsidP="00B735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double </w:t>
      </w:r>
      <w:proofErr w:type="spellStart"/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>finalJoules</w:t>
      </w:r>
      <w:proofErr w:type="spellEnd"/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= 0;</w:t>
      </w:r>
    </w:p>
    <w:p w14:paraId="512F4C57" w14:textId="77777777" w:rsidR="00B735A1" w:rsidRPr="00B735A1" w:rsidRDefault="00B735A1" w:rsidP="00B735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929887A" w14:textId="3BABB765" w:rsidR="00B735A1" w:rsidRPr="00B735A1" w:rsidRDefault="00B735A1" w:rsidP="00B735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</w:t>
      </w:r>
    </w:p>
    <w:p w14:paraId="7965AAD3" w14:textId="034F1C6F" w:rsidR="00B735A1" w:rsidRPr="00B735A1" w:rsidRDefault="00B735A1" w:rsidP="00B735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// String </w:t>
      </w:r>
    </w:p>
    <w:p w14:paraId="4C57602E" w14:textId="77777777" w:rsidR="00B735A1" w:rsidRPr="00B735A1" w:rsidRDefault="00B735A1" w:rsidP="00B735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if (</w:t>
      </w:r>
      <w:proofErr w:type="spellStart"/>
      <w:proofErr w:type="gramStart"/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>double.TryParse</w:t>
      </w:r>
      <w:proofErr w:type="spellEnd"/>
      <w:proofErr w:type="gramEnd"/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spellStart"/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>joulesTextBox.Text,out</w:t>
      </w:r>
      <w:proofErr w:type="spellEnd"/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joules))</w:t>
      </w:r>
    </w:p>
    <w:p w14:paraId="4F11A48B" w14:textId="77777777" w:rsidR="00B735A1" w:rsidRPr="00B735A1" w:rsidRDefault="00B735A1" w:rsidP="00B735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{</w:t>
      </w:r>
    </w:p>
    <w:p w14:paraId="72E24E8C" w14:textId="77777777" w:rsidR="00B735A1" w:rsidRPr="00B735A1" w:rsidRDefault="00B735A1" w:rsidP="00B735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</w:t>
      </w:r>
    </w:p>
    <w:p w14:paraId="6EEC39D5" w14:textId="77777777" w:rsidR="00B735A1" w:rsidRPr="00B735A1" w:rsidRDefault="00B735A1" w:rsidP="00B735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// Get number of seconds</w:t>
      </w:r>
    </w:p>
    <w:p w14:paraId="77738CA6" w14:textId="77777777" w:rsidR="00B735A1" w:rsidRPr="00B735A1" w:rsidRDefault="00B735A1" w:rsidP="00B735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if (</w:t>
      </w:r>
      <w:proofErr w:type="spellStart"/>
      <w:proofErr w:type="gramStart"/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>double.TryParse</w:t>
      </w:r>
      <w:proofErr w:type="spellEnd"/>
      <w:proofErr w:type="gramEnd"/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spellStart"/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>secondsTextBox.Text,out</w:t>
      </w:r>
      <w:proofErr w:type="spellEnd"/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conds))</w:t>
      </w:r>
    </w:p>
    <w:p w14:paraId="26E7A847" w14:textId="77777777" w:rsidR="00B735A1" w:rsidRPr="00B735A1" w:rsidRDefault="00B735A1" w:rsidP="00B735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</w:t>
      </w:r>
      <w:proofErr w:type="gramStart"/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{  </w:t>
      </w:r>
      <w:proofErr w:type="gramEnd"/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// Loop </w:t>
      </w:r>
      <w:proofErr w:type="spellStart"/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>calcs</w:t>
      </w:r>
      <w:proofErr w:type="spellEnd"/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Power of Watts</w:t>
      </w:r>
    </w:p>
    <w:p w14:paraId="202F7BE5" w14:textId="77777777" w:rsidR="00B735A1" w:rsidRPr="00B735A1" w:rsidRDefault="00B735A1" w:rsidP="00B735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  while (count &lt;= seconds)</w:t>
      </w:r>
    </w:p>
    <w:p w14:paraId="58B0BA56" w14:textId="77777777" w:rsidR="00B735A1" w:rsidRPr="00B735A1" w:rsidRDefault="00B735A1" w:rsidP="00B735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  </w:t>
      </w:r>
      <w:proofErr w:type="gramStart"/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{  </w:t>
      </w:r>
      <w:proofErr w:type="gramEnd"/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// Power equation</w:t>
      </w:r>
    </w:p>
    <w:p w14:paraId="0EE94D49" w14:textId="77777777" w:rsidR="00B735A1" w:rsidRPr="00B735A1" w:rsidRDefault="00B735A1" w:rsidP="00B735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      power = (joules / seconds);</w:t>
      </w:r>
    </w:p>
    <w:p w14:paraId="2746AD68" w14:textId="77777777" w:rsidR="00B735A1" w:rsidRPr="00B735A1" w:rsidRDefault="00B735A1" w:rsidP="00B735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      // Energy equation</w:t>
      </w:r>
    </w:p>
    <w:p w14:paraId="5D7737FC" w14:textId="77777777" w:rsidR="00B735A1" w:rsidRPr="00B735A1" w:rsidRDefault="00B735A1" w:rsidP="00B735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      </w:t>
      </w:r>
      <w:proofErr w:type="spellStart"/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>finalJoules</w:t>
      </w:r>
      <w:proofErr w:type="spellEnd"/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= (power * seconds);</w:t>
      </w:r>
    </w:p>
    <w:p w14:paraId="41ABAA25" w14:textId="77777777" w:rsidR="00B735A1" w:rsidRPr="00B735A1" w:rsidRDefault="00B735A1" w:rsidP="00B735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      //Add one to the loop counter</w:t>
      </w:r>
    </w:p>
    <w:p w14:paraId="71AB20FC" w14:textId="77777777" w:rsidR="00B735A1" w:rsidRPr="00B735A1" w:rsidRDefault="00B735A1" w:rsidP="00B735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      count = count + 1;</w:t>
      </w:r>
    </w:p>
    <w:p w14:paraId="4D1D51B1" w14:textId="77777777" w:rsidR="00B735A1" w:rsidRPr="00B735A1" w:rsidRDefault="00B735A1" w:rsidP="00B735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  }</w:t>
      </w:r>
    </w:p>
    <w:p w14:paraId="78D3CDBC" w14:textId="77777777" w:rsidR="00B735A1" w:rsidRPr="00B735A1" w:rsidRDefault="00B735A1" w:rsidP="00B735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  // Display the ending Power</w:t>
      </w:r>
    </w:p>
    <w:p w14:paraId="7088AEB6" w14:textId="77777777" w:rsidR="00B735A1" w:rsidRPr="00B735A1" w:rsidRDefault="00B735A1" w:rsidP="00B735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  </w:t>
      </w:r>
      <w:proofErr w:type="spellStart"/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>powerResultLabel.Text</w:t>
      </w:r>
      <w:proofErr w:type="spellEnd"/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= ("The Power result in Watts is " +  </w:t>
      </w:r>
    </w:p>
    <w:p w14:paraId="46A3816A" w14:textId="77777777" w:rsidR="00B735A1" w:rsidRPr="00B735A1" w:rsidRDefault="00B735A1" w:rsidP="00B735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      </w:t>
      </w:r>
      <w:proofErr w:type="spellStart"/>
      <w:proofErr w:type="gramStart"/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>power.ToString</w:t>
      </w:r>
      <w:proofErr w:type="spellEnd"/>
      <w:proofErr w:type="gramEnd"/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>("n3")</w:t>
      </w:r>
    </w:p>
    <w:p w14:paraId="09A89EBF" w14:textId="77777777" w:rsidR="00B735A1" w:rsidRPr="00B735A1" w:rsidRDefault="00B735A1" w:rsidP="00B735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      + "W");</w:t>
      </w:r>
    </w:p>
    <w:p w14:paraId="24DEB3B2" w14:textId="77777777" w:rsidR="00B735A1" w:rsidRPr="00B735A1" w:rsidRDefault="00B735A1" w:rsidP="00B735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  </w:t>
      </w:r>
    </w:p>
    <w:p w14:paraId="0EA070E2" w14:textId="77777777" w:rsidR="00B735A1" w:rsidRPr="00B735A1" w:rsidRDefault="00B735A1" w:rsidP="00B735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  // Display the Joules in List Box</w:t>
      </w:r>
    </w:p>
    <w:p w14:paraId="3C1750F0" w14:textId="77777777" w:rsidR="00B735A1" w:rsidRPr="00B735A1" w:rsidRDefault="00B735A1" w:rsidP="00B735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  </w:t>
      </w:r>
      <w:proofErr w:type="spellStart"/>
      <w:proofErr w:type="gramStart"/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>finalResultListBox.Items.Add</w:t>
      </w:r>
      <w:proofErr w:type="spellEnd"/>
      <w:proofErr w:type="gramEnd"/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>("</w:t>
      </w:r>
      <w:proofErr w:type="spellStart"/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>Afer</w:t>
      </w:r>
      <w:proofErr w:type="spellEnd"/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" + (count - 1) + " second the work done was " +</w:t>
      </w:r>
    </w:p>
    <w:p w14:paraId="6588E1EC" w14:textId="77777777" w:rsidR="00B735A1" w:rsidRPr="00B735A1" w:rsidRDefault="00B735A1" w:rsidP="00B735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      </w:t>
      </w:r>
      <w:proofErr w:type="spellStart"/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>finalJoules.ToString</w:t>
      </w:r>
      <w:proofErr w:type="spellEnd"/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>()</w:t>
      </w:r>
    </w:p>
    <w:p w14:paraId="3387EED7" w14:textId="3B73D5A1" w:rsidR="00B735A1" w:rsidRDefault="00B735A1" w:rsidP="00B735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      + " Joules.")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;</w:t>
      </w:r>
    </w:p>
    <w:p w14:paraId="65D75269" w14:textId="77777777" w:rsidR="00B735A1" w:rsidRPr="00B735A1" w:rsidRDefault="00B735A1" w:rsidP="00B735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0E28F5E" w14:textId="77777777" w:rsidR="00B735A1" w:rsidRPr="00B735A1" w:rsidRDefault="00B735A1" w:rsidP="00B735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}</w:t>
      </w:r>
    </w:p>
    <w:p w14:paraId="0EA2B3C9" w14:textId="77777777" w:rsidR="00B735A1" w:rsidRPr="00B735A1" w:rsidRDefault="00B735A1" w:rsidP="00B735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else</w:t>
      </w:r>
    </w:p>
    <w:p w14:paraId="12D7E710" w14:textId="77777777" w:rsidR="00B735A1" w:rsidRPr="00B735A1" w:rsidRDefault="00B735A1" w:rsidP="00B735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{</w:t>
      </w:r>
    </w:p>
    <w:p w14:paraId="7FC802E6" w14:textId="77777777" w:rsidR="00B735A1" w:rsidRPr="00B735A1" w:rsidRDefault="00B735A1" w:rsidP="00B735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    </w:t>
      </w:r>
      <w:proofErr w:type="spellStart"/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>MessageBox.Show</w:t>
      </w:r>
      <w:proofErr w:type="spellEnd"/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>("Invalid value for seconds.");</w:t>
      </w:r>
    </w:p>
    <w:p w14:paraId="37242EF3" w14:textId="77777777" w:rsidR="00B735A1" w:rsidRPr="00B735A1" w:rsidRDefault="00B735A1" w:rsidP="00B735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}</w:t>
      </w:r>
    </w:p>
    <w:p w14:paraId="0229E60A" w14:textId="77777777" w:rsidR="00B735A1" w:rsidRPr="00B735A1" w:rsidRDefault="00B735A1" w:rsidP="00B735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}</w:t>
      </w:r>
    </w:p>
    <w:p w14:paraId="1C6AC53B" w14:textId="77777777" w:rsidR="00B735A1" w:rsidRPr="00B735A1" w:rsidRDefault="00B735A1" w:rsidP="00B735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 xml:space="preserve">            else</w:t>
      </w:r>
    </w:p>
    <w:p w14:paraId="471D39BC" w14:textId="77777777" w:rsidR="00B735A1" w:rsidRPr="00B735A1" w:rsidRDefault="00B735A1" w:rsidP="00B735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{</w:t>
      </w:r>
    </w:p>
    <w:p w14:paraId="473CAED9" w14:textId="77777777" w:rsidR="00B735A1" w:rsidRPr="00B735A1" w:rsidRDefault="00B735A1" w:rsidP="00B735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// Invalid joules entered</w:t>
      </w:r>
    </w:p>
    <w:p w14:paraId="7E0C9498" w14:textId="77777777" w:rsidR="00B735A1" w:rsidRPr="00B735A1" w:rsidRDefault="00B735A1" w:rsidP="00B735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    </w:t>
      </w:r>
      <w:proofErr w:type="spellStart"/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>MessageBox.Show</w:t>
      </w:r>
      <w:proofErr w:type="spellEnd"/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>("Invalid value for Joules entered.");</w:t>
      </w:r>
    </w:p>
    <w:p w14:paraId="43AD7C49" w14:textId="77777777" w:rsidR="00B735A1" w:rsidRPr="00B735A1" w:rsidRDefault="00B735A1" w:rsidP="00B735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}</w:t>
      </w:r>
    </w:p>
    <w:p w14:paraId="7185DA1A" w14:textId="77777777" w:rsidR="00B735A1" w:rsidRPr="00B735A1" w:rsidRDefault="00B735A1" w:rsidP="00B735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}</w:t>
      </w:r>
    </w:p>
    <w:p w14:paraId="370D12A1" w14:textId="77777777" w:rsidR="00B735A1" w:rsidRPr="00B735A1" w:rsidRDefault="00B735A1" w:rsidP="00B735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B9075A5" w14:textId="71060BA5" w:rsidR="00B735A1" w:rsidRPr="00B735A1" w:rsidRDefault="00B735A1" w:rsidP="00B735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</w:t>
      </w:r>
      <w:proofErr w:type="spellStart"/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>clrBtn_Click</w:t>
      </w:r>
      <w:proofErr w:type="spellEnd"/>
    </w:p>
    <w:p w14:paraId="3FFDF589" w14:textId="77777777" w:rsidR="00B735A1" w:rsidRPr="00B735A1" w:rsidRDefault="00B735A1" w:rsidP="00B735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{</w:t>
      </w:r>
    </w:p>
    <w:p w14:paraId="0CC16443" w14:textId="77777777" w:rsidR="00B735A1" w:rsidRPr="00B735A1" w:rsidRDefault="00B735A1" w:rsidP="00B735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// Clear all</w:t>
      </w:r>
    </w:p>
    <w:p w14:paraId="7230097F" w14:textId="77777777" w:rsidR="00B735A1" w:rsidRPr="00B735A1" w:rsidRDefault="00B735A1" w:rsidP="00B735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</w:t>
      </w:r>
      <w:proofErr w:type="spellStart"/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>joulesTextBox.Text</w:t>
      </w:r>
      <w:proofErr w:type="spellEnd"/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= "";</w:t>
      </w:r>
    </w:p>
    <w:p w14:paraId="37E93EF4" w14:textId="77777777" w:rsidR="00B735A1" w:rsidRPr="00B735A1" w:rsidRDefault="00B735A1" w:rsidP="00B735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</w:t>
      </w:r>
      <w:proofErr w:type="spellStart"/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>secondsTextBox.Text</w:t>
      </w:r>
      <w:proofErr w:type="spellEnd"/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= "";</w:t>
      </w:r>
    </w:p>
    <w:p w14:paraId="0A20ED30" w14:textId="77777777" w:rsidR="00B735A1" w:rsidRPr="00B735A1" w:rsidRDefault="00B735A1" w:rsidP="00B735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</w:t>
      </w:r>
      <w:proofErr w:type="spellStart"/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>powerResultLabel.Text</w:t>
      </w:r>
      <w:proofErr w:type="spellEnd"/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= "";</w:t>
      </w:r>
    </w:p>
    <w:p w14:paraId="2C37F60C" w14:textId="77777777" w:rsidR="00B735A1" w:rsidRPr="00B735A1" w:rsidRDefault="00B735A1" w:rsidP="00B735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</w:t>
      </w:r>
      <w:proofErr w:type="spellStart"/>
      <w:proofErr w:type="gramStart"/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>finalResultListBox.Items.Clear</w:t>
      </w:r>
      <w:proofErr w:type="spellEnd"/>
      <w:proofErr w:type="gramEnd"/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>();</w:t>
      </w:r>
    </w:p>
    <w:p w14:paraId="79E6F941" w14:textId="77777777" w:rsidR="00B735A1" w:rsidRPr="00B735A1" w:rsidRDefault="00B735A1" w:rsidP="00B735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// Focus Reset.</w:t>
      </w:r>
    </w:p>
    <w:p w14:paraId="2CF53D15" w14:textId="77777777" w:rsidR="00B735A1" w:rsidRPr="00B735A1" w:rsidRDefault="00B735A1" w:rsidP="00B735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</w:t>
      </w:r>
      <w:proofErr w:type="spellStart"/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>joulesTextBox.Focus</w:t>
      </w:r>
      <w:proofErr w:type="spellEnd"/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>();</w:t>
      </w:r>
    </w:p>
    <w:p w14:paraId="57351BE1" w14:textId="77777777" w:rsidR="00B735A1" w:rsidRPr="00B735A1" w:rsidRDefault="00B735A1" w:rsidP="00B735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}</w:t>
      </w:r>
    </w:p>
    <w:p w14:paraId="2B7B6AFE" w14:textId="77777777" w:rsidR="00B735A1" w:rsidRPr="00B735A1" w:rsidRDefault="00B735A1" w:rsidP="00B735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8C46D76" w14:textId="5B288DD3" w:rsidR="00B735A1" w:rsidRPr="00B735A1" w:rsidRDefault="00B735A1" w:rsidP="00B735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</w:t>
      </w:r>
      <w:proofErr w:type="spellStart"/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>extBtn_Click</w:t>
      </w:r>
      <w:proofErr w:type="spellEnd"/>
    </w:p>
    <w:p w14:paraId="62A823E1" w14:textId="77777777" w:rsidR="00B735A1" w:rsidRPr="00B735A1" w:rsidRDefault="00B735A1" w:rsidP="00B735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{</w:t>
      </w:r>
    </w:p>
    <w:p w14:paraId="67754AAC" w14:textId="77777777" w:rsidR="00B735A1" w:rsidRPr="00B735A1" w:rsidRDefault="00B735A1" w:rsidP="00B735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    </w:t>
      </w:r>
      <w:proofErr w:type="gramStart"/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>Close(</w:t>
      </w:r>
      <w:proofErr w:type="gramEnd"/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>);</w:t>
      </w:r>
    </w:p>
    <w:p w14:paraId="2B810EA5" w14:textId="19BEA3D2" w:rsidR="00130FB9" w:rsidRPr="00B735A1" w:rsidRDefault="00B735A1" w:rsidP="00B735A1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B735A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    }</w:t>
      </w:r>
    </w:p>
    <w:p w14:paraId="5454B2D6" w14:textId="755AA7D2" w:rsidR="008644BD" w:rsidRDefault="008644BD">
      <w:r>
        <w:t>Part 1</w:t>
      </w:r>
    </w:p>
    <w:p w14:paraId="703BBA92" w14:textId="31E50A18" w:rsidR="000E1E75" w:rsidRDefault="008644BD">
      <w:r>
        <w:rPr>
          <w:noProof/>
        </w:rPr>
        <w:drawing>
          <wp:inline distT="0" distB="0" distL="0" distR="0" wp14:anchorId="377D4994" wp14:editId="3D3D150B">
            <wp:extent cx="5943600" cy="319151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C0F64A" w14:textId="3BDE3EA7" w:rsidR="008644BD" w:rsidRDefault="008644BD">
      <w:r>
        <w:rPr>
          <w:noProof/>
        </w:rPr>
        <w:lastRenderedPageBreak/>
        <w:drawing>
          <wp:inline distT="0" distB="0" distL="0" distR="0" wp14:anchorId="5816599E" wp14:editId="5B0E794F">
            <wp:extent cx="5943600" cy="31902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0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644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IwNzcytTQxtDQzN7FU0lEKTi0uzszPAykwrAUAvTfGNSwAAAA="/>
  </w:docVars>
  <w:rsids>
    <w:rsidRoot w:val="008644BD"/>
    <w:rsid w:val="000E1E75"/>
    <w:rsid w:val="00130FB9"/>
    <w:rsid w:val="0057662C"/>
    <w:rsid w:val="005A6916"/>
    <w:rsid w:val="008644BD"/>
    <w:rsid w:val="00B735A1"/>
    <w:rsid w:val="00CC58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25BCE1"/>
  <w15:chartTrackingRefBased/>
  <w15:docId w15:val="{C818D4AD-AB45-4E01-BE68-760E89EDFB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3</Pages>
  <Words>312</Words>
  <Characters>178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dis, George Wilson</dc:creator>
  <cp:keywords/>
  <dc:description/>
  <cp:lastModifiedBy>Landis, George Wilson</cp:lastModifiedBy>
  <cp:revision>2</cp:revision>
  <dcterms:created xsi:type="dcterms:W3CDTF">2018-02-12T02:47:00Z</dcterms:created>
  <dcterms:modified xsi:type="dcterms:W3CDTF">2018-02-12T04:18:00Z</dcterms:modified>
</cp:coreProperties>
</file>